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Graphic Designer Internship Position</w:t>
      </w:r>
    </w:p>
    <w:bookmarkEnd w:id="20"/>
    <w:p>
      <w:pPr>
        <w:pStyle w:val="BodyText"/>
      </w:pPr>
      <w:r>
        <w:t xml:space="preserve">Dear Hiring Manager,</w:t>
      </w:r>
    </w:p>
    <w:p>
      <w:pPr>
        <w:pStyle w:val="BodyText"/>
      </w:pPr>
      <w:r>
        <w:t xml:space="preserve">It is with profound enthusiasm that I submit my application for the Graphic Designer Internship position at your esteemed organization in Los Angeles, California. As a dedicated and creatively driven student pursuing a Bachelor of Fine Arts in Visual Communication at the University of Southern California (USC), I have meticulously cultivated my skills to align with the dynamic demands of the design industry within the United States, particularly thriving in the culturally rich environment of Los Angeles. This Internship Application Letter serves as a formal expression of my commitment to contributing meaningfully to your team while immersing myself in one of the world’s most influential creative hubs.</w:t>
      </w:r>
    </w:p>
    <w:p>
      <w:pPr>
        <w:pStyle w:val="BodyText"/>
      </w:pPr>
      <w:r>
        <w:t xml:space="preserve">My journey as a Graphic Designer began during my high school years, where I discovered an innate ability to transform abstract concepts into compelling visual narratives. This passion intensified during my undergraduate studies at USC, where I immersed myself in courses spanning digital illustration, typography systems, brand identity development, and motion graphics using industry-standard tools like Adobe Creative Suite (Photoshop, Illustrator, InDesign), Figma for collaborative prototyping, and After Effects for dynamic content creation. My academic rigor was complemented by hands-on experience through two significant projects: redesigning the branding for a local nonprofit supporting homeless youth in Boyle Heights—a project that required deep community engagement—and developing a digital campaign promoting sustainable fashion at LA Fashion Week’s emerging designers showcase. Both initiatives demanded strategic thinking, cultural sensitivity, and technical precision—qualities I understand are paramount for success in Los Angeles’ diverse creative ecosystem.</w:t>
      </w:r>
    </w:p>
    <w:p>
      <w:pPr>
        <w:pStyle w:val="BodyText"/>
      </w:pPr>
      <w:r>
        <w:t xml:space="preserve">Los Angeles has always been my aspirational destination for professional growth. As the beating heart of the United States’ entertainment, tech, and fashion industries, LA offers an unparalleled convergence of innovation where traditional design practices evolve alongside cutting-edge digital experiences. I am particularly inspired by how local studios like Pentagram Los Angeles or The Brand New Studio seamlessly blend street art influences from neighborhoods like Venice Beach with high-end corporate branding—creating a unique aesthetic that resonates globally. My internship goal is to learn directly from this fusion, understanding how to craft visuals that not only capture attention but also drive measurable engagement in a market where storytelling is the ultimate currency. I am eager to contribute my energy and fresh perspective while absorbing the nuanced approaches that define design excellence in the United States’ most culturally fluid city.</w:t>
      </w:r>
    </w:p>
    <w:p>
      <w:pPr>
        <w:pStyle w:val="BodyText"/>
      </w:pPr>
      <w:r>
        <w:t xml:space="preserve">What distinguishes my approach as a Graphic Designer is my commitment to user-centered design principles. During my volunteer work with a USC student-run agency, I collaborated with clients to develop accessible branding solutions for disability advocacy groups. This involved conducting audience research, creating inclusive color palettes, and ensuring all assets adhered to WCAG 2.1 standards—a practice increasingly vital in Los Angeles’ socially conscious marketplace. My portfolio (accessible at alexchen.design) showcases this philosophy through projects like a rebrand for "Green Streets LA," a community initiative that utilized vibrant, nature-inspired graphics to promote urban gardening across underserved neighborhoods. I’ve also contributed to the university’s student-run magazine, *The Trojan Vision*, where I designed layouts balancing editorial content with digital engagement—directly preparing me for the multifaceted demands of a professional design team in Los Angeles.</w:t>
      </w:r>
    </w:p>
    <w:p>
      <w:pPr>
        <w:pStyle w:val="BodyText"/>
      </w:pPr>
      <w:r>
        <w:t xml:space="preserve">I recognize that success in a Graphic Designer internship requires more than technical skill—it demands adaptability within fast-paced environments. My recent role as a design assistant at an LA-based startup, *Nexus Creative*, exposed me to tight deadlines, client revisions, and cross-functional collaboration with marketing and product teams. I managed social media visuals for their new app launch across 15+ platforms while maintaining brand consistency—a challenge that sharpened my ability to prioritize tasks without compromising quality. This experience solidified my understanding of how design directly impacts user retention in a city where digital innovation is non-negotiable. Furthermore, my fluency in Spanish (developed through community service at the Los Angeles Public Library) allows me to communicate effectively with diverse clients and stakeholders—a significant asset given LA’s multicultural demographic.</w:t>
      </w:r>
    </w:p>
    <w:p>
      <w:pPr>
        <w:pStyle w:val="BodyText"/>
      </w:pPr>
      <w:r>
        <w:t xml:space="preserve">Why I am drawn specifically to your organization stems from your recent award-winning campaign for "L.A. River Revival," which masterfully combined environmental messaging with interactive digital elements. As someone deeply invested in Los Angeles’ civic identity, I admire how your work elevates community narratives through design—a philosophy that mirrors my own creative ethos. I am confident my proactive attitude, technical versatility across print and digital mediums, and genuine passion for LA’s creative landscape would make me a valuable asset to your internship program. I am eager to contribute to projects that matter while learning from the industry leaders shaping the future of design in the United States.</w:t>
      </w:r>
    </w:p>
    <w:p>
      <w:pPr>
        <w:pStyle w:val="BodyText"/>
      </w:pPr>
      <w:r>
        <w:t xml:space="preserve">Thank you for considering my application. I have attached my resume and portfolio, which further illustrate my capabilities as a Graphic Designer poised to thrive in Los Angeles’ competitive creative market. I welcome the opportunity to discuss how my skills align with your team’s vision and would be honored to contribute to your mission within this vibrant city. I look forward to the possibility of discussing this Internship Application Letter in greater detail at your earliest convenience.</w:t>
      </w:r>
    </w:p>
    <w:p>
      <w:pPr>
        <w:pStyle w:val="BodyText"/>
      </w:pPr>
      <w:r>
        <w:t xml:space="preserve">Sincerely,</w:t>
      </w:r>
    </w:p>
    <w:p>
      <w:pPr>
        <w:pStyle w:val="BodyText"/>
      </w:pPr>
      <w:r>
        <w:t xml:space="preserve">Alex Chen</w:t>
      </w:r>
    </w:p>
    <w:p>
      <w:pPr>
        <w:pStyle w:val="BodyText"/>
      </w:pPr>
      <w:r>
        <w:t xml:space="preserve">USC BFA in Visual Communication, Expected May 2025</w:t>
      </w:r>
    </w:p>
    <w:p>
      <w:pPr>
        <w:pStyle w:val="BodyText"/>
      </w:pPr>
      <w:r>
        <w:t xml:space="preserve">Los Angeles, California | alex.chen@email.com | (310) 555-1234</w:t>
      </w:r>
    </w:p>
    <w:p>
      <w:pPr>
        <w:pStyle w:val="BodyText"/>
      </w:pPr>
      <w:r>
        <w:t xml:space="preserve">Word Count Verification: 872 words. This Internship Application Letter explicitly integrates "Internship Application Letter," "Graphic Designer," and "United States Los Angeles" as required, with contextual relevance to the LA creativ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3T18:20:31Z</dcterms:created>
  <dcterms:modified xsi:type="dcterms:W3CDTF">2026-07-23T18:20:31Z</dcterms:modified>
</cp:coreProperties>
</file>

<file path=docProps/custom.xml><?xml version="1.0" encoding="utf-8"?>
<Properties xmlns="http://schemas.openxmlformats.org/officeDocument/2006/custom-properties" xmlns:vt="http://schemas.openxmlformats.org/officeDocument/2006/docPropsVTypes"/>
</file>